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AAF3" w14:textId="7DB43DF5" w:rsidR="008D06AC" w:rsidRDefault="008D06AC" w:rsidP="00BF52A9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Необходимо указать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525"/>
        <w:gridCol w:w="7820"/>
      </w:tblGrid>
      <w:tr w:rsidR="008D06AC" w14:paraId="20BE3F94" w14:textId="77777777" w:rsidTr="008D06AC">
        <w:tc>
          <w:tcPr>
            <w:tcW w:w="1525" w:type="dxa"/>
          </w:tcPr>
          <w:p w14:paraId="34A60F77" w14:textId="0BAED7E0" w:rsidR="008D06AC" w:rsidRDefault="008D06AC" w:rsidP="008D06AC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ФИО</w:t>
            </w:r>
          </w:p>
        </w:tc>
        <w:tc>
          <w:tcPr>
            <w:tcW w:w="7820" w:type="dxa"/>
          </w:tcPr>
          <w:p w14:paraId="61AC0EBC" w14:textId="651C0DE2" w:rsidR="008D06AC" w:rsidRDefault="00353A05" w:rsidP="00BF52A9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овкова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Анастасия Сергеевна</w:t>
            </w:r>
          </w:p>
        </w:tc>
      </w:tr>
      <w:tr w:rsidR="008D06AC" w14:paraId="6CB85031" w14:textId="77777777" w:rsidTr="008D06AC">
        <w:tc>
          <w:tcPr>
            <w:tcW w:w="1525" w:type="dxa"/>
          </w:tcPr>
          <w:p w14:paraId="3D99DF37" w14:textId="4D9C537D" w:rsidR="008D06AC" w:rsidRDefault="008D06AC" w:rsidP="008D06AC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Группа</w:t>
            </w:r>
          </w:p>
        </w:tc>
        <w:tc>
          <w:tcPr>
            <w:tcW w:w="7820" w:type="dxa"/>
          </w:tcPr>
          <w:p w14:paraId="531521A3" w14:textId="7EF65909" w:rsidR="008D06AC" w:rsidRPr="00353A05" w:rsidRDefault="00353A05" w:rsidP="00BF52A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3121</w:t>
            </w:r>
          </w:p>
        </w:tc>
      </w:tr>
      <w:tr w:rsidR="008D06AC" w14:paraId="40C640CC" w14:textId="77777777" w:rsidTr="008D06AC">
        <w:tc>
          <w:tcPr>
            <w:tcW w:w="1525" w:type="dxa"/>
          </w:tcPr>
          <w:p w14:paraId="75E949CE" w14:textId="013BB536" w:rsidR="008D06AC" w:rsidRDefault="008D06AC" w:rsidP="008D06AC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омер ИСУ</w:t>
            </w:r>
          </w:p>
        </w:tc>
        <w:tc>
          <w:tcPr>
            <w:tcW w:w="7820" w:type="dxa"/>
          </w:tcPr>
          <w:p w14:paraId="11C15428" w14:textId="2B4EFD34" w:rsidR="008D06AC" w:rsidRPr="00353A05" w:rsidRDefault="00353A05" w:rsidP="00BF52A9">
            <w:pPr>
              <w:pStyle w:val="a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7893</w:t>
            </w:r>
          </w:p>
        </w:tc>
      </w:tr>
    </w:tbl>
    <w:p w14:paraId="06B9E3F5" w14:textId="77777777" w:rsidR="008D06AC" w:rsidRDefault="008D06AC" w:rsidP="00BF52A9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</w:p>
    <w:p w14:paraId="0E753A34" w14:textId="0450BCAB" w:rsidR="00A83F2F" w:rsidRPr="00B058E5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  <w:r w:rsidRPr="00B058E5">
        <w:rPr>
          <w:rFonts w:ascii="Times New Roman" w:hAnsi="Times New Roman" w:cs="Times New Roman"/>
          <w:sz w:val="24"/>
          <w:szCs w:val="24"/>
          <w:lang w:val="ru-RU"/>
        </w:rPr>
        <w:t xml:space="preserve">Вариант 1 – если номер ИСУ заканчивается на </w:t>
      </w:r>
      <w:r w:rsidRPr="00B058E5">
        <w:rPr>
          <w:rFonts w:ascii="Times New Roman" w:hAnsi="Times New Roman" w:cs="Times New Roman"/>
          <w:sz w:val="24"/>
          <w:szCs w:val="24"/>
          <w:u w:val="single"/>
          <w:lang w:val="ru-RU"/>
        </w:rPr>
        <w:t>Нечетн</w:t>
      </w:r>
      <w:r w:rsidR="00B57FF1">
        <w:rPr>
          <w:rFonts w:ascii="Times New Roman" w:hAnsi="Times New Roman" w:cs="Times New Roman"/>
          <w:sz w:val="24"/>
          <w:szCs w:val="24"/>
          <w:u w:val="single"/>
          <w:lang w:val="ru-RU"/>
        </w:rPr>
        <w:t>ую цифру</w:t>
      </w:r>
      <w:r w:rsidRPr="00B058E5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42468BA5" w14:textId="38EA940C" w:rsidR="00A83F2F" w:rsidRPr="00B058E5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  <w:r w:rsidRPr="00B058E5">
        <w:rPr>
          <w:rFonts w:ascii="Times New Roman" w:hAnsi="Times New Roman" w:cs="Times New Roman"/>
          <w:sz w:val="24"/>
          <w:szCs w:val="24"/>
          <w:lang w:val="ru-RU"/>
        </w:rPr>
        <w:t xml:space="preserve">Вариант 2 – если номер ИСУ заканчивается на </w:t>
      </w:r>
      <w:r w:rsidRPr="00B058E5">
        <w:rPr>
          <w:rFonts w:ascii="Times New Roman" w:hAnsi="Times New Roman" w:cs="Times New Roman"/>
          <w:sz w:val="24"/>
          <w:szCs w:val="24"/>
          <w:u w:val="single"/>
          <w:lang w:val="ru-RU"/>
        </w:rPr>
        <w:t>четн</w:t>
      </w:r>
      <w:r w:rsidR="00B57FF1">
        <w:rPr>
          <w:rFonts w:ascii="Times New Roman" w:hAnsi="Times New Roman" w:cs="Times New Roman"/>
          <w:sz w:val="24"/>
          <w:szCs w:val="24"/>
          <w:u w:val="single"/>
          <w:lang w:val="ru-RU"/>
        </w:rPr>
        <w:t>ую</w:t>
      </w:r>
      <w:r w:rsidR="00B57FF1">
        <w:rPr>
          <w:rFonts w:ascii="Times New Roman" w:hAnsi="Times New Roman" w:cs="Times New Roman"/>
          <w:sz w:val="24"/>
          <w:szCs w:val="24"/>
          <w:lang w:val="ru-RU"/>
        </w:rPr>
        <w:t xml:space="preserve"> цифру</w:t>
      </w:r>
      <w:r w:rsidRPr="00B058E5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27681FF8" w14:textId="77777777" w:rsidR="00A83F2F" w:rsidRPr="00B058E5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</w:p>
    <w:p w14:paraId="609F3D91" w14:textId="77777777" w:rsidR="00A83F2F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 w:eastAsia="zh-CN"/>
        </w:rPr>
      </w:pPr>
      <w:r w:rsidRPr="00B058E5">
        <w:rPr>
          <w:rFonts w:ascii="Times New Roman" w:hAnsi="Times New Roman" w:cs="Times New Roman"/>
          <w:sz w:val="24"/>
          <w:szCs w:val="24"/>
          <w:lang w:val="ru-RU"/>
        </w:rPr>
        <w:t xml:space="preserve">Скачайте файл и работайте прямо в нем. Удалите ненужный вариант и ненужный текст. После написания ответов файл нужно сохранить в формате </w:t>
      </w:r>
      <w:r w:rsidRPr="00B058E5">
        <w:rPr>
          <w:rFonts w:ascii="Times New Roman" w:hAnsi="Times New Roman" w:cs="Times New Roman"/>
          <w:sz w:val="24"/>
          <w:szCs w:val="24"/>
          <w:lang w:val="ru-RU" w:eastAsia="zh-CN"/>
        </w:rPr>
        <w:t xml:space="preserve">PDF </w:t>
      </w:r>
    </w:p>
    <w:p w14:paraId="5809C0A9" w14:textId="77777777" w:rsidR="00A83F2F" w:rsidRPr="00B058E5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 w:eastAsia="zh-CN"/>
        </w:rPr>
      </w:pPr>
      <w:r>
        <w:rPr>
          <w:rFonts w:ascii="Times New Roman" w:hAnsi="Times New Roman" w:cs="Times New Roman"/>
          <w:sz w:val="24"/>
          <w:szCs w:val="24"/>
          <w:lang w:val="ru-RU" w:eastAsia="zh-CN"/>
        </w:rPr>
        <w:t>(</w:t>
      </w:r>
      <w:r w:rsidRPr="00A01182">
        <w:rPr>
          <w:rFonts w:ascii="Times New Roman" w:hAnsi="Times New Roman" w:cs="Times New Roman"/>
          <w:b/>
          <w:bCs/>
          <w:sz w:val="24"/>
          <w:szCs w:val="24"/>
          <w:lang w:val="ru-RU" w:eastAsia="zh-CN"/>
        </w:rPr>
        <w:t xml:space="preserve">в </w:t>
      </w:r>
      <w:r w:rsidRPr="00A01182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формате </w:t>
      </w:r>
      <w:r w:rsidRPr="00A01182">
        <w:rPr>
          <w:rFonts w:ascii="Times New Roman" w:hAnsi="Times New Roman" w:cs="Times New Roman"/>
          <w:b/>
          <w:bCs/>
          <w:sz w:val="24"/>
          <w:szCs w:val="24"/>
          <w:lang w:val="ru-RU" w:eastAsia="zh-CN"/>
        </w:rPr>
        <w:t>PDF</w:t>
      </w:r>
      <w:r>
        <w:rPr>
          <w:rFonts w:ascii="Times New Roman" w:hAnsi="Times New Roman" w:cs="Times New Roman"/>
          <w:sz w:val="24"/>
          <w:szCs w:val="24"/>
          <w:lang w:val="ru-RU" w:eastAsia="zh-CN"/>
        </w:rPr>
        <w:t xml:space="preserve">, </w:t>
      </w:r>
      <w:r w:rsidRPr="00A01182">
        <w:rPr>
          <w:rFonts w:ascii="Times New Roman" w:hAnsi="Times New Roman" w:cs="Times New Roman"/>
          <w:b/>
          <w:bCs/>
          <w:color w:val="FF0000"/>
          <w:sz w:val="24"/>
          <w:szCs w:val="24"/>
          <w:lang w:val="ru-RU" w:eastAsia="zh-CN"/>
        </w:rPr>
        <w:t xml:space="preserve">в </w:t>
      </w:r>
      <w:r w:rsidRPr="00A01182">
        <w:rPr>
          <w:rFonts w:ascii="Times New Roman" w:hAnsi="Times New Roman" w:cs="Times New Roman"/>
          <w:b/>
          <w:bCs/>
          <w:color w:val="FF0000"/>
          <w:sz w:val="24"/>
          <w:szCs w:val="24"/>
          <w:lang w:val="ru-RU"/>
        </w:rPr>
        <w:t xml:space="preserve">формате </w:t>
      </w:r>
      <w:r w:rsidRPr="00A01182">
        <w:rPr>
          <w:rFonts w:ascii="Times New Roman" w:hAnsi="Times New Roman" w:cs="Times New Roman"/>
          <w:b/>
          <w:bCs/>
          <w:color w:val="FF0000"/>
          <w:sz w:val="24"/>
          <w:szCs w:val="24"/>
          <w:lang w:val="ru-RU" w:eastAsia="zh-CN"/>
        </w:rPr>
        <w:t>PDF</w:t>
      </w:r>
      <w:r>
        <w:rPr>
          <w:rFonts w:ascii="Times New Roman" w:hAnsi="Times New Roman" w:cs="Times New Roman"/>
          <w:color w:val="FF0000"/>
          <w:sz w:val="24"/>
          <w:szCs w:val="24"/>
          <w:lang w:val="ru-RU" w:eastAsia="zh-CN"/>
        </w:rPr>
        <w:t xml:space="preserve">, </w:t>
      </w:r>
      <w:r w:rsidRPr="00A01182">
        <w:rPr>
          <w:rFonts w:ascii="Times New Roman" w:hAnsi="Times New Roman" w:cs="Times New Roman"/>
          <w:b/>
          <w:bCs/>
          <w:color w:val="7030A0"/>
          <w:sz w:val="24"/>
          <w:szCs w:val="24"/>
          <w:highlight w:val="yellow"/>
          <w:lang w:val="ru-RU" w:eastAsia="zh-CN"/>
        </w:rPr>
        <w:t>В ФОРМАТЕ ПДФ</w:t>
      </w:r>
      <w:r>
        <w:rPr>
          <w:rFonts w:ascii="Times New Roman" w:hAnsi="Times New Roman" w:cs="Times New Roman"/>
          <w:sz w:val="24"/>
          <w:szCs w:val="24"/>
          <w:lang w:val="ru-RU" w:eastAsia="zh-CN"/>
        </w:rPr>
        <w:t xml:space="preserve">) </w:t>
      </w:r>
      <w:r w:rsidRPr="00B058E5">
        <w:rPr>
          <w:rFonts w:ascii="Times New Roman" w:hAnsi="Times New Roman" w:cs="Times New Roman"/>
          <w:sz w:val="24"/>
          <w:szCs w:val="24"/>
          <w:lang w:val="ru-RU" w:eastAsia="zh-CN"/>
        </w:rPr>
        <w:t xml:space="preserve">и загрузить в </w:t>
      </w:r>
      <w:proofErr w:type="spellStart"/>
      <w:r w:rsidRPr="00B058E5">
        <w:rPr>
          <w:rFonts w:ascii="Times New Roman" w:hAnsi="Times New Roman" w:cs="Times New Roman"/>
          <w:sz w:val="24"/>
          <w:szCs w:val="24"/>
          <w:lang w:val="ru-RU" w:eastAsia="zh-CN"/>
        </w:rPr>
        <w:t>яндекс</w:t>
      </w:r>
      <w:proofErr w:type="spellEnd"/>
      <w:r w:rsidRPr="00B058E5">
        <w:rPr>
          <w:rFonts w:ascii="Times New Roman" w:hAnsi="Times New Roman" w:cs="Times New Roman"/>
          <w:sz w:val="24"/>
          <w:szCs w:val="24"/>
          <w:lang w:val="ru-RU" w:eastAsia="zh-CN"/>
        </w:rPr>
        <w:t>-форму:</w:t>
      </w:r>
    </w:p>
    <w:p w14:paraId="0930FD32" w14:textId="77777777" w:rsidR="00A83F2F" w:rsidRPr="00A01182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 w:eastAsia="zh-CN"/>
        </w:rPr>
      </w:pPr>
      <w:hyperlink r:id="rId7" w:history="1">
        <w:r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https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://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forms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.</w:t>
        </w:r>
        <w:proofErr w:type="spellStart"/>
        <w:r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yandex</w:t>
        </w:r>
        <w:proofErr w:type="spellEnd"/>
        <w:r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.</w:t>
        </w:r>
        <w:proofErr w:type="spellStart"/>
        <w:r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ru</w:t>
        </w:r>
        <w:proofErr w:type="spellEnd"/>
        <w:r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/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u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/636294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f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5693872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f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04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a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5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b</w:t>
        </w:r>
        <w:r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7</w:t>
        </w:r>
        <w:proofErr w:type="spellStart"/>
        <w:r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edd</w:t>
        </w:r>
        <w:proofErr w:type="spellEnd"/>
        <w:r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/</w:t>
        </w:r>
      </w:hyperlink>
      <w:r w:rsidRPr="008D06AC">
        <w:rPr>
          <w:rFonts w:ascii="Times New Roman" w:hAnsi="Times New Roman" w:cs="Times New Roman"/>
          <w:sz w:val="24"/>
          <w:szCs w:val="24"/>
          <w:lang w:val="ru-RU" w:eastAsia="zh-CN"/>
        </w:rPr>
        <w:t xml:space="preserve"> </w:t>
      </w:r>
    </w:p>
    <w:p w14:paraId="376E2CEC" w14:textId="77777777" w:rsidR="00A83F2F" w:rsidRPr="00B058E5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 w:eastAsia="zh-CN"/>
        </w:rPr>
      </w:pPr>
      <w:r w:rsidRPr="00B058E5">
        <w:rPr>
          <w:rFonts w:ascii="Times New Roman" w:hAnsi="Times New Roman" w:cs="Times New Roman"/>
          <w:sz w:val="24"/>
          <w:szCs w:val="24"/>
          <w:lang w:val="ru-RU" w:eastAsia="zh-CN"/>
        </w:rPr>
        <w:t xml:space="preserve">Загрузить файл нужно до </w:t>
      </w:r>
      <w:r w:rsidRPr="00B058E5">
        <w:rPr>
          <w:rFonts w:ascii="Times New Roman" w:hAnsi="Times New Roman" w:cs="Times New Roman"/>
          <w:b/>
          <w:bCs/>
          <w:sz w:val="24"/>
          <w:szCs w:val="24"/>
          <w:lang w:val="ru-RU" w:eastAsia="zh-CN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lang w:val="ru-RU" w:eastAsia="zh-CN"/>
        </w:rPr>
        <w:t>0</w:t>
      </w:r>
      <w:r w:rsidRPr="00B058E5">
        <w:rPr>
          <w:rFonts w:ascii="Times New Roman" w:hAnsi="Times New Roman" w:cs="Times New Roman"/>
          <w:b/>
          <w:bCs/>
          <w:sz w:val="24"/>
          <w:szCs w:val="24"/>
          <w:lang w:val="ru-RU" w:eastAsia="zh-CN"/>
        </w:rPr>
        <w:t>-00!</w:t>
      </w:r>
    </w:p>
    <w:p w14:paraId="4A1B5BB6" w14:textId="77777777" w:rsidR="00E31A2D" w:rsidRPr="008D06AC" w:rsidRDefault="00E31A2D" w:rsidP="00BF52A9">
      <w:pPr>
        <w:pStyle w:val="a4"/>
        <w:rPr>
          <w:rFonts w:ascii="Times New Roman" w:hAnsi="Times New Roman" w:cs="Times New Roman"/>
          <w:sz w:val="24"/>
          <w:szCs w:val="24"/>
          <w:lang w:val="ru-RU" w:eastAsia="zh-CN"/>
        </w:rPr>
      </w:pPr>
    </w:p>
    <w:p w14:paraId="46FC08D2" w14:textId="33CB2156" w:rsidR="00BF52A9" w:rsidRPr="008D06AC" w:rsidRDefault="00BF52A9" w:rsidP="00BF52A9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Вариант 1</w:t>
      </w:r>
    </w:p>
    <w:p w14:paraId="4DEB4D76" w14:textId="77777777" w:rsidR="00BF52A9" w:rsidRPr="008D06AC" w:rsidRDefault="00BF52A9" w:rsidP="00BF52A9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</w:p>
    <w:p w14:paraId="78CA6309" w14:textId="183AD1B7" w:rsidR="00BF52A9" w:rsidRDefault="00130E0E" w:rsidP="0053406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Дайте понятие «системе счисления». Как вы считаете, к какой системе счисления относится система измерения времени</w:t>
      </w:r>
      <w:r w:rsidR="00A83F2F" w:rsidRPr="00A83F2F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r w:rsidR="00A83F2F">
        <w:rPr>
          <w:rFonts w:ascii="Times New Roman" w:hAnsi="Times New Roman" w:cs="Times New Roman"/>
          <w:sz w:val="24"/>
          <w:szCs w:val="24"/>
          <w:lang w:val="ru-RU"/>
        </w:rPr>
        <w:t>немного философских вопросов)</w:t>
      </w:r>
      <w:r w:rsidRPr="008D06AC">
        <w:rPr>
          <w:rFonts w:ascii="Times New Roman" w:hAnsi="Times New Roman" w:cs="Times New Roman"/>
          <w:sz w:val="24"/>
          <w:szCs w:val="24"/>
          <w:lang w:val="ru-RU"/>
        </w:rPr>
        <w:t>?</w:t>
      </w:r>
      <w:r w:rsidR="00A83F2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69EC4FB1" w14:textId="77777777" w:rsid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6D3625EE" w14:textId="2C7DDD60" w:rsidR="00B57FF1" w:rsidRPr="00353A05" w:rsidRDefault="00353A05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Система счисления – это вид данных, в который мы можем перевести информацию. Система измерения времени, мне кажется, что относится к позиционной СС,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тк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информация о времени зависит от положения цифр.</w:t>
      </w:r>
    </w:p>
    <w:p w14:paraId="67299BF3" w14:textId="77777777" w:rsidR="00B57FF1" w:rsidRDefault="00B57FF1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28C110B8" w14:textId="77777777" w:rsidR="00B57FF1" w:rsidRPr="008D06AC" w:rsidRDefault="00B57FF1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4F89B90D" w14:textId="29BA3AB4" w:rsidR="00130E0E" w:rsidRDefault="003B13A0" w:rsidP="00000BB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 xml:space="preserve">Что такое экранирование в регулярных выражениях? Напишите, как необходимо представить точку (.) в регулярном выражении, чтобы ее можно было найти в тексте. </w:t>
      </w:r>
    </w:p>
    <w:p w14:paraId="3BFC3A25" w14:textId="77777777" w:rsidR="00353A05" w:rsidRDefault="00353A05" w:rsidP="00353A05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66258E68" w14:textId="1450630A" w:rsidR="008D06AC" w:rsidRPr="00584340" w:rsidRDefault="00353A05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Экранирование, это когда мы берем како</w:t>
      </w:r>
      <w:r w:rsidR="00584340">
        <w:rPr>
          <w:rFonts w:ascii="Times New Roman" w:hAnsi="Times New Roman" w:cs="Times New Roman"/>
          <w:sz w:val="24"/>
          <w:szCs w:val="24"/>
          <w:lang w:val="ru-RU"/>
        </w:rPr>
        <w:t xml:space="preserve">й-то спец символ, который может иметь какую-то функцию, добавляем к нему экранирующий символ, и тем самым мы из спец символа делаем обычный, который никак не влияет сообщение </w:t>
      </w:r>
    </w:p>
    <w:p w14:paraId="5677BAB6" w14:textId="34B64125" w:rsidR="00584340" w:rsidRPr="00584340" w:rsidRDefault="00584340" w:rsidP="00584340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Чтобы найти точку в </w:t>
      </w:r>
      <w:r>
        <w:rPr>
          <w:rFonts w:ascii="Times New Roman" w:hAnsi="Times New Roman" w:cs="Times New Roman"/>
          <w:sz w:val="24"/>
          <w:szCs w:val="24"/>
        </w:rPr>
        <w:t>re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, в строке с </w:t>
      </w:r>
      <w:proofErr w:type="spellStart"/>
      <w:r w:rsidRPr="00584340">
        <w:rPr>
          <w:rFonts w:ascii="Times New Roman" w:hAnsi="Times New Roman" w:cs="Times New Roman"/>
          <w:sz w:val="24"/>
          <w:szCs w:val="24"/>
          <w:lang w:val="ru-RU"/>
        </w:rPr>
        <w:t>match</w:t>
      </w:r>
      <w:proofErr w:type="spellEnd"/>
      <w:r w:rsidRPr="00584340">
        <w:rPr>
          <w:rFonts w:ascii="Times New Roman" w:hAnsi="Times New Roman" w:cs="Times New Roman"/>
          <w:sz w:val="24"/>
          <w:szCs w:val="24"/>
          <w:lang w:val="ru-RU"/>
        </w:rPr>
        <w:t xml:space="preserve"> = </w:t>
      </w:r>
      <w:proofErr w:type="spellStart"/>
      <w:proofErr w:type="gramStart"/>
      <w:r w:rsidRPr="00584340">
        <w:rPr>
          <w:rFonts w:ascii="Times New Roman" w:hAnsi="Times New Roman" w:cs="Times New Roman"/>
          <w:sz w:val="24"/>
          <w:szCs w:val="24"/>
          <w:lang w:val="ru-RU"/>
        </w:rPr>
        <w:t>re.findall</w:t>
      </w:r>
      <w:proofErr w:type="spellEnd"/>
      <w:proofErr w:type="gramEnd"/>
      <w:r w:rsidRPr="00584340">
        <w:rPr>
          <w:rFonts w:ascii="Times New Roman" w:hAnsi="Times New Roman" w:cs="Times New Roman"/>
          <w:sz w:val="24"/>
          <w:szCs w:val="24"/>
          <w:lang w:val="ru-RU"/>
        </w:rPr>
        <w:t xml:space="preserve">(r'[.]', </w:t>
      </w:r>
      <w:proofErr w:type="spellStart"/>
      <w:r w:rsidRPr="00584340">
        <w:rPr>
          <w:rFonts w:ascii="Times New Roman" w:hAnsi="Times New Roman" w:cs="Times New Roman"/>
          <w:sz w:val="24"/>
          <w:szCs w:val="24"/>
          <w:lang w:val="ru-RU"/>
        </w:rPr>
        <w:t>word</w:t>
      </w:r>
      <w:proofErr w:type="spellEnd"/>
      <w:r w:rsidRPr="00584340">
        <w:rPr>
          <w:rFonts w:ascii="Times New Roman" w:hAnsi="Times New Roman" w:cs="Times New Roman"/>
          <w:sz w:val="24"/>
          <w:szCs w:val="24"/>
          <w:lang w:val="ru-RU"/>
        </w:rPr>
        <w:t>)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, напишем </w:t>
      </w:r>
      <w:r w:rsidRPr="00584340">
        <w:rPr>
          <w:rFonts w:ascii="Times New Roman" w:hAnsi="Times New Roman" w:cs="Times New Roman"/>
          <w:sz w:val="24"/>
          <w:szCs w:val="24"/>
          <w:lang w:val="ru-RU"/>
        </w:rPr>
        <w:t>[.]</w:t>
      </w:r>
      <w:r>
        <w:rPr>
          <w:rFonts w:ascii="Times New Roman" w:hAnsi="Times New Roman" w:cs="Times New Roman"/>
          <w:sz w:val="24"/>
          <w:szCs w:val="24"/>
          <w:lang w:val="ru-RU"/>
        </w:rPr>
        <w:t>, чтобы искался именно символ точки</w:t>
      </w:r>
    </w:p>
    <w:p w14:paraId="1DCF2B5E" w14:textId="4A42B999" w:rsidR="00584340" w:rsidRPr="00584340" w:rsidRDefault="00584340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686AD977" w14:textId="77777777" w:rsidR="008D06AC" w:rsidRP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272DEACE" w14:textId="6F552351" w:rsidR="00C32780" w:rsidRDefault="00C32780" w:rsidP="00000BB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Поясните, что такое система Бергмана? В чем ее особенность?</w:t>
      </w:r>
    </w:p>
    <w:p w14:paraId="02DA6322" w14:textId="22F19919" w:rsidR="00584340" w:rsidRPr="00584340" w:rsidRDefault="00584340" w:rsidP="00584340">
      <w:pPr>
        <w:ind w:left="72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Система </w:t>
      </w:r>
      <w:proofErr w:type="gramStart"/>
      <w:r>
        <w:rPr>
          <w:rFonts w:ascii="Times New Roman" w:hAnsi="Times New Roman" w:cs="Times New Roman"/>
          <w:sz w:val="24"/>
          <w:szCs w:val="24"/>
          <w:lang w:val="ru-RU"/>
        </w:rPr>
        <w:t>Бергмана  -</w:t>
      </w:r>
      <w:proofErr w:type="gramEnd"/>
      <w:r>
        <w:rPr>
          <w:rFonts w:ascii="Times New Roman" w:hAnsi="Times New Roman" w:cs="Times New Roman"/>
          <w:sz w:val="24"/>
          <w:szCs w:val="24"/>
          <w:lang w:val="ru-RU"/>
        </w:rPr>
        <w:t xml:space="preserve"> это одна из СС, </w:t>
      </w:r>
      <w:r w:rsidR="00C9126D">
        <w:rPr>
          <w:rFonts w:ascii="Times New Roman" w:hAnsi="Times New Roman" w:cs="Times New Roman"/>
          <w:sz w:val="24"/>
          <w:szCs w:val="24"/>
          <w:lang w:val="ru-RU"/>
        </w:rPr>
        <w:t>в которой используется число золотого сечения, это же и является его особенностью</w:t>
      </w:r>
    </w:p>
    <w:p w14:paraId="3038C846" w14:textId="77777777" w:rsidR="008D06AC" w:rsidRP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45672B31" w14:textId="0D67E400" w:rsidR="00D470CB" w:rsidRDefault="00D470CB" w:rsidP="00000BB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Поясните, что такое нега-позиционная система счисления, для чего она используется?</w:t>
      </w:r>
    </w:p>
    <w:p w14:paraId="254E5ADA" w14:textId="77777777" w:rsid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5803AFB8" w14:textId="4920F736" w:rsidR="00C9126D" w:rsidRPr="008D06AC" w:rsidRDefault="00C9126D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proofErr w:type="spellStart"/>
      <w:r w:rsidRPr="00C9126D">
        <w:rPr>
          <w:rFonts w:ascii="Times New Roman" w:hAnsi="Times New Roman" w:cs="Times New Roman"/>
          <w:b/>
          <w:bCs/>
          <w:sz w:val="24"/>
          <w:szCs w:val="24"/>
          <w:lang w:val="ru-RU"/>
        </w:rPr>
        <w:t>Нега</w:t>
      </w:r>
      <w:r>
        <w:rPr>
          <w:rFonts w:ascii="Times New Roman" w:hAnsi="Times New Roman" w:cs="Times New Roman"/>
          <w:sz w:val="24"/>
          <w:szCs w:val="24"/>
          <w:lang w:val="ru-RU"/>
        </w:rPr>
        <w:t>позиционная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– </w:t>
      </w:r>
      <w:r w:rsidRPr="00C9126D">
        <w:rPr>
          <w:rFonts w:ascii="Times New Roman" w:hAnsi="Times New Roman" w:cs="Times New Roman"/>
          <w:b/>
          <w:bCs/>
          <w:sz w:val="24"/>
          <w:szCs w:val="24"/>
          <w:lang w:val="ru-RU"/>
        </w:rPr>
        <w:t>нега</w:t>
      </w:r>
      <w:r>
        <w:rPr>
          <w:rFonts w:ascii="Times New Roman" w:hAnsi="Times New Roman" w:cs="Times New Roman"/>
          <w:sz w:val="24"/>
          <w:szCs w:val="24"/>
          <w:lang w:val="ru-RU"/>
        </w:rPr>
        <w:t>тивная, то есть в таких СС основание является отрицательным числом, она используется, чтобы мы могли представить отрицательные числа как положительные, тем самым сократить возможную трату памяти</w:t>
      </w:r>
    </w:p>
    <w:p w14:paraId="65A27AD0" w14:textId="77777777" w:rsidR="008D06AC" w:rsidRP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05D6D0B1" w14:textId="0D4F4C0D" w:rsidR="00C32780" w:rsidRDefault="00C32780" w:rsidP="00000BB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lastRenderedPageBreak/>
        <w:t>Переведите число -957 в симметричную СС с основанием 9.</w:t>
      </w:r>
      <w:r w:rsidR="005F23C0">
        <w:rPr>
          <w:rFonts w:ascii="Times New Roman" w:hAnsi="Times New Roman" w:cs="Times New Roman"/>
          <w:sz w:val="24"/>
          <w:szCs w:val="24"/>
          <w:lang w:val="ru-RU"/>
        </w:rPr>
        <w:t xml:space="preserve"> Поясните ход Ваших мыслей.</w:t>
      </w:r>
    </w:p>
    <w:p w14:paraId="7A769F53" w14:textId="77777777" w:rsid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17219D2A" w14:textId="5EE652C3" w:rsidR="00C9126D" w:rsidRDefault="008D62CD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Не хватило времени((</w:t>
      </w:r>
    </w:p>
    <w:p w14:paraId="5EDA16EF" w14:textId="77777777" w:rsidR="00C9126D" w:rsidRPr="008D06AC" w:rsidRDefault="00C9126D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0F598D78" w14:textId="32A0EB70" w:rsidR="003B13A0" w:rsidRDefault="003B13A0" w:rsidP="00000BB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 xml:space="preserve">Переведите число 456,125 из десятичной системы счисления в восьмеричную. </w:t>
      </w:r>
    </w:p>
    <w:p w14:paraId="03892527" w14:textId="554B5059" w:rsidR="005766D7" w:rsidRDefault="005766D7" w:rsidP="005766D7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noProof/>
        </w:rPr>
        <w:drawing>
          <wp:inline distT="0" distB="0" distL="0" distR="0" wp14:anchorId="45565AD8" wp14:editId="79A800CA">
            <wp:extent cx="5940425" cy="2111375"/>
            <wp:effectExtent l="0" t="0" r="3175" b="3175"/>
            <wp:docPr id="178000996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00996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1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EEF58" w14:textId="45E88E1A" w:rsidR="005766D7" w:rsidRPr="008D06AC" w:rsidRDefault="005766D7" w:rsidP="005766D7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ереводим отдельно целую и дробную часть, потом складываем</w:t>
      </w:r>
    </w:p>
    <w:p w14:paraId="3FA39D8D" w14:textId="77777777" w:rsidR="008D06AC" w:rsidRPr="001A7423" w:rsidRDefault="008D06AC" w:rsidP="008D06AC">
      <w:pPr>
        <w:pStyle w:val="Default"/>
        <w:ind w:left="720"/>
        <w:rPr>
          <w:lang w:val="ru-RU"/>
        </w:rPr>
      </w:pPr>
    </w:p>
    <w:p w14:paraId="02E0081D" w14:textId="3F55A3B5" w:rsidR="008D06AC" w:rsidRDefault="008D06AC" w:rsidP="008D06AC">
      <w:pPr>
        <w:pStyle w:val="Default"/>
        <w:numPr>
          <w:ilvl w:val="0"/>
          <w:numId w:val="1"/>
        </w:numPr>
        <w:rPr>
          <w:lang w:val="ru-RU"/>
        </w:rPr>
      </w:pPr>
      <w:r w:rsidRPr="008D06AC">
        <w:rPr>
          <w:lang w:val="ru-RU"/>
        </w:rPr>
        <w:t xml:space="preserve">Сколько бит содержится в 2 </w:t>
      </w:r>
      <w:r w:rsidRPr="008D06AC">
        <w:t>KiB</w:t>
      </w:r>
      <w:r w:rsidRPr="008D06AC">
        <w:rPr>
          <w:lang w:val="ru-RU"/>
        </w:rPr>
        <w:t xml:space="preserve">? В ответе написать только целую часть результата. </w:t>
      </w:r>
      <w:r w:rsidR="005F23C0">
        <w:rPr>
          <w:lang w:val="ru-RU"/>
        </w:rPr>
        <w:t xml:space="preserve"> Поясните ход Ваших мыслей. </w:t>
      </w:r>
    </w:p>
    <w:p w14:paraId="73D1F93B" w14:textId="77777777" w:rsidR="005766D7" w:rsidRDefault="005766D7" w:rsidP="005766D7">
      <w:pPr>
        <w:pStyle w:val="Default"/>
        <w:rPr>
          <w:lang w:val="ru-RU"/>
        </w:rPr>
      </w:pPr>
    </w:p>
    <w:p w14:paraId="6A0F0DC9" w14:textId="4FEEE04C" w:rsidR="005766D7" w:rsidRPr="005766D7" w:rsidRDefault="005766D7" w:rsidP="005766D7">
      <w:pPr>
        <w:pStyle w:val="Default"/>
        <w:ind w:left="720"/>
        <w:rPr>
          <w:lang w:val="ru-RU"/>
        </w:rPr>
      </w:pPr>
      <w:r w:rsidRPr="005766D7">
        <w:rPr>
          <w:lang w:val="ru-RU"/>
        </w:rPr>
        <w:t>2</w:t>
      </w:r>
      <w:r>
        <w:t>KiB</w:t>
      </w:r>
      <w:r>
        <w:rPr>
          <w:lang w:val="ru-RU"/>
        </w:rPr>
        <w:t xml:space="preserve">, </w:t>
      </w:r>
      <w:proofErr w:type="spellStart"/>
      <w:r>
        <w:rPr>
          <w:lang w:val="ru-RU"/>
        </w:rPr>
        <w:t>кибибайты</w:t>
      </w:r>
      <w:proofErr w:type="spellEnd"/>
      <w:r>
        <w:rPr>
          <w:lang w:val="ru-RU"/>
        </w:rPr>
        <w:t xml:space="preserve">, приставка 1024, то есть в 2 </w:t>
      </w:r>
      <w:proofErr w:type="spellStart"/>
      <w:r>
        <w:rPr>
          <w:lang w:val="ru-RU"/>
        </w:rPr>
        <w:t>кибибайтах</w:t>
      </w:r>
      <w:proofErr w:type="spellEnd"/>
      <w:r>
        <w:rPr>
          <w:lang w:val="ru-RU"/>
        </w:rPr>
        <w:t xml:space="preserve"> у нас содержится 2048 байт, умножаем 2048 на 8 и получаем16384 бит</w:t>
      </w:r>
    </w:p>
    <w:p w14:paraId="6274F6A9" w14:textId="77777777" w:rsidR="008D06AC" w:rsidRP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54A47B8D" w14:textId="365A2B3F" w:rsidR="00DA7B81" w:rsidRPr="008D06AC" w:rsidRDefault="00DA7B81" w:rsidP="00DA7B81">
      <w:pPr>
        <w:pStyle w:val="a3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Вычислите значение выражения, и результат представьте в десятичной системе счисления:</w:t>
      </w:r>
    </w:p>
    <w:p w14:paraId="4524A232" w14:textId="77777777" w:rsidR="00DA7B81" w:rsidRPr="008D06AC" w:rsidRDefault="00DA7B81" w:rsidP="00DA7B81">
      <w:pPr>
        <w:spacing w:after="0" w:line="240" w:lineRule="auto"/>
        <w:ind w:left="1800" w:firstLine="360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353</w:t>
      </w:r>
      <w:r w:rsidRPr="008D06AC">
        <w:rPr>
          <w:rFonts w:ascii="Times New Roman" w:hAnsi="Times New Roman" w:cs="Times New Roman"/>
          <w:sz w:val="24"/>
          <w:szCs w:val="24"/>
          <w:vertAlign w:val="subscript"/>
          <w:lang w:val="ru-RU"/>
        </w:rPr>
        <w:t>11</w:t>
      </w:r>
      <w:r w:rsidRPr="008D06AC">
        <w:rPr>
          <w:rFonts w:ascii="Times New Roman" w:hAnsi="Times New Roman" w:cs="Times New Roman"/>
          <w:sz w:val="24"/>
          <w:szCs w:val="24"/>
          <w:lang w:val="ru-RU"/>
        </w:rPr>
        <w:t xml:space="preserve"> – 353</w:t>
      </w:r>
      <w:r w:rsidRPr="008D06AC">
        <w:rPr>
          <w:rFonts w:ascii="Times New Roman" w:hAnsi="Times New Roman" w:cs="Times New Roman"/>
          <w:sz w:val="24"/>
          <w:szCs w:val="24"/>
          <w:vertAlign w:val="subscript"/>
          <w:lang w:val="ru-RU"/>
        </w:rPr>
        <w:t>8</w:t>
      </w:r>
    </w:p>
    <w:p w14:paraId="296F2711" w14:textId="6A21DEEA" w:rsidR="00DA7B81" w:rsidRDefault="00DE240E" w:rsidP="00DA7B81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noProof/>
        </w:rPr>
        <w:drawing>
          <wp:inline distT="0" distB="0" distL="0" distR="0" wp14:anchorId="3071B57D" wp14:editId="162498F3">
            <wp:extent cx="5940425" cy="2292350"/>
            <wp:effectExtent l="0" t="0" r="3175" b="0"/>
            <wp:docPr id="94468595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68595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B84DE" w14:textId="7D195C2F" w:rsidR="00DE240E" w:rsidRPr="008D06AC" w:rsidRDefault="00DE240E" w:rsidP="00DA7B81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ользуемся традиционной формулой для перевода из одних СС в другие, сначала переводим одно число в 10-чную СС, после второе, потом вычитаем и получаем ответ</w:t>
      </w:r>
    </w:p>
    <w:p w14:paraId="65B74004" w14:textId="53B4426A" w:rsidR="00DA7B81" w:rsidRPr="008D06AC" w:rsidRDefault="00DA7B81" w:rsidP="00DA7B81">
      <w:pPr>
        <w:pStyle w:val="a3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Переведите число 2017 из нега-десятичной системы счисления в десятичную.</w:t>
      </w:r>
      <w:r w:rsidR="005F23C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20768E5B" w14:textId="77777777" w:rsidR="008D06AC" w:rsidRPr="00DE240E" w:rsidRDefault="008D06AC" w:rsidP="008D06AC">
      <w:pPr>
        <w:pStyle w:val="Default"/>
        <w:ind w:left="720"/>
        <w:rPr>
          <w:lang w:val="ru-RU"/>
        </w:rPr>
      </w:pPr>
    </w:p>
    <w:p w14:paraId="3B441665" w14:textId="2A386AE8" w:rsidR="00DE240E" w:rsidRDefault="00DE240E" w:rsidP="008D06AC">
      <w:pPr>
        <w:pStyle w:val="Default"/>
        <w:ind w:left="720"/>
      </w:pPr>
      <w:r w:rsidRPr="00DE240E">
        <w:rPr>
          <w:noProof/>
        </w:rPr>
        <w:lastRenderedPageBreak/>
        <w:drawing>
          <wp:inline distT="0" distB="0" distL="0" distR="0" wp14:anchorId="683C8B7B" wp14:editId="50F26C69">
            <wp:extent cx="5940425" cy="1809750"/>
            <wp:effectExtent l="0" t="0" r="3175" b="0"/>
            <wp:docPr id="195177623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B311E" w14:textId="6DABD156" w:rsidR="00DE240E" w:rsidRPr="00DE240E" w:rsidRDefault="00DE240E" w:rsidP="008D06AC">
      <w:pPr>
        <w:pStyle w:val="Default"/>
        <w:ind w:left="720"/>
        <w:rPr>
          <w:lang w:val="ru-RU"/>
        </w:rPr>
      </w:pPr>
      <w:r>
        <w:rPr>
          <w:lang w:val="ru-RU"/>
        </w:rPr>
        <w:t xml:space="preserve">Пользуемся традиционной формулой для перевода в любую СС, только вместо 10, берем -10, </w:t>
      </w:r>
      <w:proofErr w:type="spellStart"/>
      <w:r>
        <w:rPr>
          <w:lang w:val="ru-RU"/>
        </w:rPr>
        <w:t>тк</w:t>
      </w:r>
      <w:proofErr w:type="spellEnd"/>
      <w:r>
        <w:rPr>
          <w:lang w:val="ru-RU"/>
        </w:rPr>
        <w:t xml:space="preserve"> основание отрицательное </w:t>
      </w:r>
    </w:p>
    <w:p w14:paraId="4F36A9CE" w14:textId="77777777" w:rsidR="00DE240E" w:rsidRPr="00DE240E" w:rsidRDefault="00DE240E" w:rsidP="008D06AC">
      <w:pPr>
        <w:pStyle w:val="Default"/>
        <w:ind w:left="720"/>
        <w:rPr>
          <w:lang w:val="ru-RU"/>
        </w:rPr>
      </w:pPr>
    </w:p>
    <w:p w14:paraId="48A06531" w14:textId="77777777" w:rsidR="005766D7" w:rsidRDefault="008D06AC" w:rsidP="008D06AC">
      <w:pPr>
        <w:pStyle w:val="Default"/>
        <w:numPr>
          <w:ilvl w:val="0"/>
          <w:numId w:val="1"/>
        </w:numPr>
        <w:rPr>
          <w:lang w:val="ru-RU"/>
        </w:rPr>
      </w:pPr>
      <w:r w:rsidRPr="008D06AC">
        <w:rPr>
          <w:lang w:val="ru-RU"/>
        </w:rPr>
        <w:t>В чём преимущества и недостатки банковского способа округления?</w:t>
      </w:r>
    </w:p>
    <w:p w14:paraId="12944075" w14:textId="77777777" w:rsidR="005B6BDE" w:rsidRDefault="005B6BDE" w:rsidP="005B6BDE">
      <w:pPr>
        <w:pStyle w:val="Default"/>
        <w:ind w:left="720"/>
        <w:rPr>
          <w:lang w:val="ru-RU"/>
        </w:rPr>
      </w:pPr>
    </w:p>
    <w:p w14:paraId="3E44E575" w14:textId="77777777" w:rsidR="005B6BDE" w:rsidRDefault="005B6BDE" w:rsidP="005B6BDE">
      <w:pPr>
        <w:pStyle w:val="Default"/>
        <w:ind w:left="720"/>
        <w:rPr>
          <w:lang w:val="ru-RU"/>
        </w:rPr>
      </w:pPr>
    </w:p>
    <w:p w14:paraId="43FBF645" w14:textId="7E673F25" w:rsidR="008D06AC" w:rsidRPr="005B6BDE" w:rsidRDefault="005766D7" w:rsidP="005B6BDE">
      <w:pPr>
        <w:pStyle w:val="Default"/>
        <w:ind w:left="720"/>
        <w:rPr>
          <w:lang w:val="ru-RU"/>
        </w:rPr>
      </w:pPr>
      <w:r>
        <w:rPr>
          <w:lang w:val="ru-RU"/>
        </w:rPr>
        <w:t>С помощью банковского способа округления мы уменьшаем возможную погрешность</w:t>
      </w:r>
      <w:r w:rsidR="005B6BDE">
        <w:rPr>
          <w:lang w:val="ru-RU"/>
        </w:rPr>
        <w:t xml:space="preserve">, однако при дробных числах у нас может возникнуть проблема, что округление произошло не в ту сторону, которая ожидалась </w:t>
      </w:r>
    </w:p>
    <w:p w14:paraId="47A53AAA" w14:textId="77777777" w:rsidR="008D06AC" w:rsidRPr="001A7423" w:rsidRDefault="008D06AC" w:rsidP="008D06AC">
      <w:pPr>
        <w:pStyle w:val="Default"/>
        <w:ind w:left="720"/>
        <w:rPr>
          <w:lang w:val="ru-RU"/>
        </w:rPr>
      </w:pPr>
    </w:p>
    <w:p w14:paraId="28C85B55" w14:textId="77777777" w:rsidR="008D06AC" w:rsidRPr="008D06AC" w:rsidRDefault="008D06AC" w:rsidP="008D06AC">
      <w:pPr>
        <w:pStyle w:val="Default"/>
        <w:numPr>
          <w:ilvl w:val="0"/>
          <w:numId w:val="1"/>
        </w:numPr>
        <w:rPr>
          <w:lang w:val="ru-RU"/>
        </w:rPr>
      </w:pPr>
      <w:r w:rsidRPr="008D06AC">
        <w:rPr>
          <w:lang w:val="ru-RU"/>
        </w:rPr>
        <w:t xml:space="preserve">Чем контрольная сумма отличается от бита чётности? </w:t>
      </w:r>
    </w:p>
    <w:p w14:paraId="2F3CA112" w14:textId="77777777" w:rsidR="008D06AC" w:rsidRPr="008D06AC" w:rsidRDefault="008D06AC" w:rsidP="008D06AC">
      <w:pPr>
        <w:pStyle w:val="Default"/>
        <w:ind w:left="720"/>
        <w:rPr>
          <w:lang w:val="ru-RU"/>
        </w:rPr>
      </w:pPr>
    </w:p>
    <w:p w14:paraId="7A81FBAD" w14:textId="5D9E1D11" w:rsidR="008D06AC" w:rsidRPr="008D06AC" w:rsidRDefault="005B6BDE" w:rsidP="008D06AC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Бит чётности – это проверяющий бит, который используется для последующей проверки четности, те это один из случаев для контрольной суммы</w:t>
      </w:r>
    </w:p>
    <w:p w14:paraId="421FB4A4" w14:textId="77777777" w:rsidR="00DA7B81" w:rsidRPr="008D06AC" w:rsidRDefault="00DA7B81" w:rsidP="00DA7B81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6B880091" w14:textId="77777777" w:rsidR="00DA7B81" w:rsidRPr="008D06AC" w:rsidRDefault="00DA7B81" w:rsidP="00DA7B81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5B8AB9D4" w14:textId="6A4E5F9B" w:rsidR="00DA7B81" w:rsidRPr="008D06AC" w:rsidRDefault="00DA7B81" w:rsidP="00DA7B81">
      <w:pPr>
        <w:pStyle w:val="a3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Из канала передачи данных получено число, закодированное с помощью классического кода Хэмминга: 1000111</w:t>
      </w:r>
    </w:p>
    <w:p w14:paraId="7407DD4B" w14:textId="77777777" w:rsidR="00DA7B81" w:rsidRPr="008D06AC" w:rsidRDefault="00DA7B81" w:rsidP="00DA7B81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Сообщение может содержать максимум одну ошибку. Запишите изначальное отправленное сообщение (только информационные биты).</w:t>
      </w:r>
    </w:p>
    <w:p w14:paraId="6CC179EF" w14:textId="77777777" w:rsidR="00DA7B81" w:rsidRDefault="00DA7B81" w:rsidP="00DA7B81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03056423" w14:textId="77777777" w:rsidR="005B6BDE" w:rsidRPr="008D06AC" w:rsidRDefault="005B6BDE" w:rsidP="00DA7B81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50241DB" w14:textId="77777777" w:rsidR="00DA7B81" w:rsidRPr="008D06AC" w:rsidRDefault="00DA7B81" w:rsidP="00DA7B81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2A542DB" w14:textId="74C48349" w:rsidR="00DA7B81" w:rsidRDefault="00DA7B81" w:rsidP="00DA7B81">
      <w:pPr>
        <w:pStyle w:val="a3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Пусть имеется n=5 чисел (1,2,3,4,5). Найти 73-ю перестановку.</w:t>
      </w:r>
      <w:r w:rsidR="005F23C0">
        <w:rPr>
          <w:rFonts w:ascii="Times New Roman" w:hAnsi="Times New Roman" w:cs="Times New Roman"/>
          <w:sz w:val="24"/>
          <w:szCs w:val="24"/>
          <w:lang w:val="ru-RU"/>
        </w:rPr>
        <w:t xml:space="preserve"> Поясните ход Ваших мыслей.</w:t>
      </w:r>
    </w:p>
    <w:p w14:paraId="6348C0FC" w14:textId="77777777" w:rsidR="005B6BDE" w:rsidRDefault="005B6BDE" w:rsidP="005B6BD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5CCE85D8" w14:textId="746CCEEB" w:rsidR="005B6BDE" w:rsidRDefault="008D62CD" w:rsidP="005B6BD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noProof/>
        </w:rPr>
        <w:drawing>
          <wp:inline distT="0" distB="0" distL="0" distR="0" wp14:anchorId="0D4AF094" wp14:editId="537F1BAC">
            <wp:extent cx="5940425" cy="2580640"/>
            <wp:effectExtent l="0" t="0" r="3175" b="0"/>
            <wp:docPr id="71292386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92386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58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EF851" w14:textId="7CFA0073" w:rsidR="008D62CD" w:rsidRPr="005B6BDE" w:rsidRDefault="008D62CD" w:rsidP="005B6BD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Переводим 73 в факториальную СС, берем множители и создаем перестановку, (справа от 5 3 меньших числа и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тд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>)</w:t>
      </w:r>
    </w:p>
    <w:p w14:paraId="507DE988" w14:textId="77777777" w:rsidR="003B13A0" w:rsidRPr="008D06AC" w:rsidRDefault="003B13A0" w:rsidP="003B13A0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02CA8232" w14:textId="1D54047D" w:rsidR="00A83F2F" w:rsidRPr="00A83F2F" w:rsidRDefault="00A83F2F" w:rsidP="00A83F2F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23C0">
        <w:rPr>
          <w:rFonts w:ascii="Times New Roman" w:hAnsi="Times New Roman" w:cs="Times New Roman"/>
          <w:sz w:val="24"/>
          <w:szCs w:val="24"/>
          <w:lang w:val="ru-RU"/>
        </w:rPr>
        <w:t>Ка</w:t>
      </w:r>
      <w:r w:rsidRPr="00A83F2F">
        <w:rPr>
          <w:rFonts w:ascii="Times New Roman" w:hAnsi="Times New Roman" w:cs="Times New Roman"/>
          <w:sz w:val="24"/>
          <w:szCs w:val="24"/>
          <w:lang w:val="ru-RU"/>
        </w:rPr>
        <w:t xml:space="preserve">ким будет результат преобразования типа </w:t>
      </w:r>
      <w:r w:rsidRPr="00A83F2F">
        <w:rPr>
          <w:rFonts w:ascii="Times New Roman" w:hAnsi="Times New Roman" w:cs="Times New Roman"/>
          <w:noProof/>
          <w:sz w:val="24"/>
          <w:szCs w:val="24"/>
          <w:lang w:val="ru-RU"/>
        </w:rPr>
        <w:drawing>
          <wp:inline distT="0" distB="0" distL="0" distR="0" wp14:anchorId="1F02B380" wp14:editId="45ACEBE6">
            <wp:extent cx="1178906" cy="207230"/>
            <wp:effectExtent l="0" t="0" r="2540" b="2540"/>
            <wp:docPr id="226922594" name="Picture 1" descr="A green and black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922594" name="Picture 1" descr="A green and black number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90589" cy="22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83F2F">
        <w:rPr>
          <w:rFonts w:ascii="Times New Roman" w:hAnsi="Times New Roman" w:cs="Times New Roman"/>
          <w:sz w:val="24"/>
          <w:szCs w:val="24"/>
          <w:lang w:val="ru-RU"/>
        </w:rPr>
        <w:t xml:space="preserve"> в Python?</w:t>
      </w:r>
      <w:r w:rsidR="005F23C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F23C0" w:rsidRPr="002F3F68">
        <w:rPr>
          <w:rFonts w:ascii="Times New Roman" w:hAnsi="Times New Roman" w:cs="Times New Roman"/>
          <w:sz w:val="24"/>
          <w:szCs w:val="24"/>
          <w:lang w:val="ru-RU"/>
        </w:rPr>
        <w:t>Почему? Поясните механику.</w:t>
      </w:r>
    </w:p>
    <w:p w14:paraId="2DF16C9E" w14:textId="77777777" w:rsidR="00A83F2F" w:rsidRPr="00A83F2F" w:rsidRDefault="00A83F2F" w:rsidP="00A83F2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1C99C39" w14:textId="77777777" w:rsidR="00A83F2F" w:rsidRPr="005F23C0" w:rsidRDefault="00A83F2F" w:rsidP="00A83F2F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F23C0">
        <w:rPr>
          <w:rFonts w:ascii="Times New Roman" w:hAnsi="Times New Roman" w:cs="Times New Roman"/>
          <w:sz w:val="24"/>
          <w:szCs w:val="24"/>
        </w:rPr>
        <w:t xml:space="preserve">a) [1, '2', 3], </w:t>
      </w:r>
    </w:p>
    <w:p w14:paraId="6E7B00BC" w14:textId="77777777" w:rsidR="00A83F2F" w:rsidRPr="005F23C0" w:rsidRDefault="00A83F2F" w:rsidP="00A83F2F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F23C0">
        <w:rPr>
          <w:rFonts w:ascii="Times New Roman" w:hAnsi="Times New Roman" w:cs="Times New Roman"/>
          <w:sz w:val="24"/>
          <w:szCs w:val="24"/>
        </w:rPr>
        <w:t xml:space="preserve">b) "1, '2', 3", </w:t>
      </w:r>
    </w:p>
    <w:p w14:paraId="7FD817D1" w14:textId="77777777" w:rsidR="00A83F2F" w:rsidRPr="005F23C0" w:rsidRDefault="00A83F2F" w:rsidP="00A83F2F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F23C0">
        <w:rPr>
          <w:rFonts w:ascii="Times New Roman" w:hAnsi="Times New Roman" w:cs="Times New Roman"/>
          <w:sz w:val="24"/>
          <w:szCs w:val="24"/>
        </w:rPr>
        <w:t xml:space="preserve">c) "[1, '2', 3]", </w:t>
      </w:r>
    </w:p>
    <w:p w14:paraId="20169FF1" w14:textId="77777777" w:rsidR="00A83F2F" w:rsidRDefault="00A83F2F" w:rsidP="00A83F2F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23C0">
        <w:rPr>
          <w:rFonts w:ascii="Times New Roman" w:hAnsi="Times New Roman" w:cs="Times New Roman"/>
          <w:sz w:val="24"/>
          <w:szCs w:val="24"/>
        </w:rPr>
        <w:t>g) ['1', '2', '3'].</w:t>
      </w:r>
    </w:p>
    <w:p w14:paraId="301D840D" w14:textId="77777777" w:rsidR="005B6BDE" w:rsidRDefault="005B6BDE" w:rsidP="00A83F2F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D20C05E" w14:textId="2DBE8C43" w:rsidR="005B6BDE" w:rsidRPr="005B6BDE" w:rsidRDefault="005B6BDE" w:rsidP="00A83F2F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Ответ: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5B6BDE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ru-RU"/>
        </w:rPr>
        <w:t>она преобразуется бывший лист чисто в строку, чтобы перезаписать именно элементы листа, надо обратиться к ним по индексу</w:t>
      </w:r>
      <w:r w:rsidRPr="005B6BD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04790AD3" w14:textId="69EEA205" w:rsidR="008D06AC" w:rsidRPr="005B6BDE" w:rsidRDefault="008D06AC" w:rsidP="008D06AC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B6BDE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14:paraId="2D3C9D95" w14:textId="77777777" w:rsidR="00DA7B81" w:rsidRPr="005B6BDE" w:rsidRDefault="00DA7B81" w:rsidP="00DA7B81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7F03ADE" w14:textId="67E76428" w:rsidR="00A83F2F" w:rsidRPr="00A83F2F" w:rsidRDefault="00A83F2F" w:rsidP="00A83F2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F23C0">
        <w:rPr>
          <w:rFonts w:ascii="Times New Roman" w:hAnsi="Times New Roman" w:cs="Times New Roman"/>
          <w:sz w:val="24"/>
          <w:szCs w:val="24"/>
          <w:lang w:val="ru-RU"/>
        </w:rPr>
        <w:t>К</w:t>
      </w:r>
      <w:r w:rsidRPr="00A83F2F">
        <w:rPr>
          <w:rFonts w:ascii="Times New Roman" w:hAnsi="Times New Roman" w:cs="Times New Roman"/>
          <w:sz w:val="24"/>
          <w:szCs w:val="24"/>
          <w:lang w:val="ru-RU"/>
        </w:rPr>
        <w:t>акие объекты могут храниться в списках</w:t>
      </w:r>
      <w:r w:rsidRPr="005F23C0">
        <w:rPr>
          <w:rFonts w:ascii="Times New Roman" w:hAnsi="Times New Roman" w:cs="Times New Roman"/>
          <w:sz w:val="24"/>
          <w:szCs w:val="24"/>
          <w:lang w:val="ru-RU"/>
        </w:rPr>
        <w:t xml:space="preserve"> в языке </w:t>
      </w:r>
      <w:r w:rsidRPr="00A83F2F">
        <w:rPr>
          <w:rFonts w:ascii="Times New Roman" w:hAnsi="Times New Roman" w:cs="Times New Roman"/>
          <w:sz w:val="24"/>
          <w:szCs w:val="24"/>
          <w:lang w:val="ru-RU"/>
        </w:rPr>
        <w:t>Python?</w:t>
      </w:r>
    </w:p>
    <w:p w14:paraId="5F22D557" w14:textId="77777777" w:rsidR="00A83F2F" w:rsidRPr="00A83F2F" w:rsidRDefault="00A83F2F" w:rsidP="00A83F2F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83F2F">
        <w:rPr>
          <w:rFonts w:ascii="Times New Roman" w:hAnsi="Times New Roman" w:cs="Times New Roman"/>
          <w:sz w:val="24"/>
          <w:szCs w:val="24"/>
          <w:lang w:val="ru-RU"/>
        </w:rPr>
        <w:t>a) только числа и строки,</w:t>
      </w:r>
    </w:p>
    <w:p w14:paraId="565F40FF" w14:textId="77777777" w:rsidR="00A83F2F" w:rsidRPr="00A83F2F" w:rsidRDefault="00A83F2F" w:rsidP="00A83F2F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83F2F">
        <w:rPr>
          <w:rFonts w:ascii="Times New Roman" w:hAnsi="Times New Roman" w:cs="Times New Roman"/>
          <w:sz w:val="24"/>
          <w:szCs w:val="24"/>
          <w:lang w:val="ru-RU"/>
        </w:rPr>
        <w:t>b) только неизменяемые объекты,</w:t>
      </w:r>
    </w:p>
    <w:p w14:paraId="1F4D610A" w14:textId="77777777" w:rsidR="00A83F2F" w:rsidRPr="00A83F2F" w:rsidRDefault="00A83F2F" w:rsidP="00A83F2F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83F2F">
        <w:rPr>
          <w:rFonts w:ascii="Times New Roman" w:hAnsi="Times New Roman" w:cs="Times New Roman"/>
          <w:sz w:val="24"/>
          <w:szCs w:val="24"/>
          <w:lang w:val="ru-RU"/>
        </w:rPr>
        <w:t>c) любые, кроме функциональных объектов,</w:t>
      </w:r>
    </w:p>
    <w:p w14:paraId="09762CA2" w14:textId="76906D68" w:rsidR="00DA7B81" w:rsidRDefault="00A83F2F" w:rsidP="00A83F2F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83F2F">
        <w:rPr>
          <w:rFonts w:ascii="Times New Roman" w:hAnsi="Times New Roman" w:cs="Times New Roman"/>
          <w:sz w:val="24"/>
          <w:szCs w:val="24"/>
          <w:lang w:val="ru-RU"/>
        </w:rPr>
        <w:t>d) любые.</w:t>
      </w:r>
    </w:p>
    <w:p w14:paraId="2F078700" w14:textId="77777777" w:rsidR="005B6BDE" w:rsidRDefault="005B6BDE" w:rsidP="00A83F2F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C37570E" w14:textId="427AAF2D" w:rsidR="005B6BDE" w:rsidRPr="005B6BDE" w:rsidRDefault="005B6BDE" w:rsidP="00A83F2F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Ответ: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5B6BDE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ru-RU"/>
        </w:rPr>
        <w:t>в сп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иках</w:t>
      </w:r>
      <w:proofErr w:type="spellEnd"/>
      <w:r>
        <w:rPr>
          <w:rFonts w:ascii="Times New Roman" w:hAnsi="Times New Roman" w:cs="Times New Roman"/>
          <w:sz w:val="24"/>
          <w:szCs w:val="24"/>
          <w:lang w:val="ru-RU"/>
        </w:rPr>
        <w:t xml:space="preserve"> могут быть любые объекты, они могу изменяться и содержать </w:t>
      </w:r>
      <w:proofErr w:type="spellStart"/>
      <w:r>
        <w:rPr>
          <w:rFonts w:ascii="Times New Roman" w:hAnsi="Times New Roman" w:cs="Times New Roman"/>
          <w:sz w:val="24"/>
          <w:szCs w:val="24"/>
          <w:lang w:val="ru-RU"/>
        </w:rPr>
        <w:t>фукнции</w:t>
      </w:r>
      <w:proofErr w:type="spellEnd"/>
    </w:p>
    <w:p w14:paraId="159AEB9E" w14:textId="77777777" w:rsidR="00DA7B81" w:rsidRPr="008D06AC" w:rsidRDefault="00DA7B81" w:rsidP="00DA7B81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734DB8AE" w14:textId="77777777" w:rsidR="00DA7B81" w:rsidRPr="008D06AC" w:rsidRDefault="00DA7B81" w:rsidP="00DA7B81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7B2D277" w14:textId="77777777" w:rsidR="00DA7B81" w:rsidRPr="008D06AC" w:rsidRDefault="00DA7B81" w:rsidP="00DA7B81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7240DE64" w14:textId="63311602" w:rsidR="00DA7B81" w:rsidRPr="008D06AC" w:rsidRDefault="00DA7B81" w:rsidP="00DA7B8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Дан следующий код на языке Python:</w:t>
      </w:r>
    </w:p>
    <w:p w14:paraId="3DA0A740" w14:textId="77777777" w:rsidR="00DA7B81" w:rsidRPr="008D06AC" w:rsidRDefault="00DA7B81" w:rsidP="00DA7B81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C46082" wp14:editId="0BB738D1">
            <wp:extent cx="5250180" cy="228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7A018" w14:textId="00BBD31D" w:rsidR="00A83F2F" w:rsidRDefault="00DA7B81" w:rsidP="00DA7B81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Что будет выведено на экран?</w:t>
      </w:r>
      <w:r w:rsidR="005F23C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F23C0" w:rsidRPr="002F3F68">
        <w:rPr>
          <w:rFonts w:ascii="Times New Roman" w:hAnsi="Times New Roman" w:cs="Times New Roman"/>
          <w:sz w:val="24"/>
          <w:szCs w:val="24"/>
          <w:lang w:val="ru-RU"/>
        </w:rPr>
        <w:t>Почему? Поясните механику.</w:t>
      </w:r>
    </w:p>
    <w:p w14:paraId="1DF32C1E" w14:textId="77777777" w:rsidR="00C9126D" w:rsidRDefault="00C9126D" w:rsidP="00DA7B81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F1E544D" w14:textId="491C315E" w:rsidR="00C9126D" w:rsidRPr="00C9126D" w:rsidRDefault="00C9126D" w:rsidP="00DA7B81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Если у нас 2018 – именно цифры, а не строчный (метод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sdigit</w:t>
      </w:r>
      <w:proofErr w:type="spellEnd"/>
      <w:r w:rsidRPr="00C9126D">
        <w:rPr>
          <w:rFonts w:ascii="Times New Roman" w:hAnsi="Times New Roman" w:cs="Times New Roman"/>
          <w:sz w:val="24"/>
          <w:szCs w:val="24"/>
          <w:lang w:val="ru-RU"/>
        </w:rPr>
        <w:t>(</w:t>
      </w:r>
      <w:proofErr w:type="gramEnd"/>
      <w:r w:rsidRPr="00C9126D">
        <w:rPr>
          <w:rFonts w:ascii="Times New Roman" w:hAnsi="Times New Roman" w:cs="Times New Roman"/>
          <w:sz w:val="24"/>
          <w:szCs w:val="24"/>
          <w:lang w:val="ru-RU"/>
        </w:rPr>
        <w:t>)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), то выведет </w:t>
      </w:r>
      <w:r w:rsidRPr="00C9126D">
        <w:rPr>
          <w:rFonts w:ascii="Times New Roman" w:hAnsi="Times New Roman" w:cs="Times New Roman"/>
          <w:sz w:val="24"/>
          <w:szCs w:val="24"/>
          <w:lang w:val="ru-RU"/>
        </w:rPr>
        <w:t>‘</w:t>
      </w:r>
      <w:r>
        <w:rPr>
          <w:rFonts w:ascii="Times New Roman" w:hAnsi="Times New Roman" w:cs="Times New Roman"/>
          <w:sz w:val="24"/>
          <w:szCs w:val="24"/>
        </w:rPr>
        <w:t>IT</w:t>
      </w:r>
      <w:r w:rsidRPr="00C9126D">
        <w:rPr>
          <w:rFonts w:ascii="Times New Roman" w:hAnsi="Times New Roman" w:cs="Times New Roman"/>
          <w:sz w:val="24"/>
          <w:szCs w:val="24"/>
          <w:lang w:val="ru-RU"/>
        </w:rPr>
        <w:t xml:space="preserve">’,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в противном случае </w:t>
      </w:r>
      <w:r w:rsidRPr="00C9126D">
        <w:rPr>
          <w:rFonts w:ascii="Times New Roman" w:hAnsi="Times New Roman" w:cs="Times New Roman"/>
          <w:sz w:val="24"/>
          <w:szCs w:val="24"/>
          <w:lang w:val="ru-RU"/>
        </w:rPr>
        <w:t>“</w:t>
      </w:r>
      <w:r>
        <w:rPr>
          <w:rFonts w:ascii="Times New Roman" w:hAnsi="Times New Roman" w:cs="Times New Roman"/>
          <w:sz w:val="24"/>
          <w:szCs w:val="24"/>
        </w:rPr>
        <w:t>MO</w:t>
      </w:r>
      <w:r w:rsidRPr="00C9126D">
        <w:rPr>
          <w:rFonts w:ascii="Times New Roman" w:hAnsi="Times New Roman" w:cs="Times New Roman"/>
          <w:sz w:val="24"/>
          <w:szCs w:val="24"/>
          <w:lang w:val="ru-RU"/>
        </w:rPr>
        <w:t>”</w:t>
      </w:r>
    </w:p>
    <w:p w14:paraId="38BBF07A" w14:textId="77777777" w:rsidR="00A83F2F" w:rsidRDefault="00A83F2F" w:rsidP="00DA7B81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8777891" w14:textId="6EF77FD7" w:rsidR="00DA7B81" w:rsidRPr="00353A05" w:rsidRDefault="00DA7B81" w:rsidP="00353A05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53A05">
        <w:rPr>
          <w:rFonts w:ascii="Times New Roman" w:hAnsi="Times New Roman" w:cs="Times New Roman"/>
          <w:sz w:val="24"/>
          <w:szCs w:val="24"/>
          <w:lang w:val="ru-RU"/>
        </w:rPr>
        <w:br w:type="page"/>
      </w:r>
    </w:p>
    <w:sectPr w:rsidR="00DA7B81" w:rsidRPr="00353A05" w:rsidSect="00742F0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A0CCBD" w14:textId="77777777" w:rsidR="002A3B19" w:rsidRDefault="002A3B19" w:rsidP="0053406F">
      <w:pPr>
        <w:spacing w:after="0" w:line="240" w:lineRule="auto"/>
      </w:pPr>
      <w:r>
        <w:separator/>
      </w:r>
    </w:p>
  </w:endnote>
  <w:endnote w:type="continuationSeparator" w:id="0">
    <w:p w14:paraId="70B559F1" w14:textId="77777777" w:rsidR="002A3B19" w:rsidRDefault="002A3B19" w:rsidP="005340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383189" w14:textId="77777777" w:rsidR="002A3B19" w:rsidRDefault="002A3B19" w:rsidP="0053406F">
      <w:pPr>
        <w:spacing w:after="0" w:line="240" w:lineRule="auto"/>
      </w:pPr>
      <w:r>
        <w:separator/>
      </w:r>
    </w:p>
  </w:footnote>
  <w:footnote w:type="continuationSeparator" w:id="0">
    <w:p w14:paraId="1485CD64" w14:textId="77777777" w:rsidR="002A3B19" w:rsidRDefault="002A3B19" w:rsidP="005340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4C7A76"/>
    <w:multiLevelType w:val="hybridMultilevel"/>
    <w:tmpl w:val="2B6E6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7D39D9"/>
    <w:multiLevelType w:val="hybridMultilevel"/>
    <w:tmpl w:val="2B6E6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4F5572"/>
    <w:multiLevelType w:val="hybridMultilevel"/>
    <w:tmpl w:val="2B6E6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2444530">
    <w:abstractNumId w:val="1"/>
  </w:num>
  <w:num w:numId="2" w16cid:durableId="1374888521">
    <w:abstractNumId w:val="2"/>
  </w:num>
  <w:num w:numId="3" w16cid:durableId="2073040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TYxtzAwMTc2MrBQ0lEKTi0uzszPAykwrAUAGX1eXywAAAA="/>
  </w:docVars>
  <w:rsids>
    <w:rsidRoot w:val="0053406F"/>
    <w:rsid w:val="000071A3"/>
    <w:rsid w:val="000322CF"/>
    <w:rsid w:val="0004435C"/>
    <w:rsid w:val="00046AA9"/>
    <w:rsid w:val="00066476"/>
    <w:rsid w:val="00073801"/>
    <w:rsid w:val="000746FF"/>
    <w:rsid w:val="00092E88"/>
    <w:rsid w:val="000A05E0"/>
    <w:rsid w:val="000A47A8"/>
    <w:rsid w:val="000C6EAD"/>
    <w:rsid w:val="000E1775"/>
    <w:rsid w:val="000E5724"/>
    <w:rsid w:val="000F33AE"/>
    <w:rsid w:val="00107AC2"/>
    <w:rsid w:val="001123B5"/>
    <w:rsid w:val="0012389B"/>
    <w:rsid w:val="00130E0E"/>
    <w:rsid w:val="00140579"/>
    <w:rsid w:val="00141298"/>
    <w:rsid w:val="00146B15"/>
    <w:rsid w:val="00164268"/>
    <w:rsid w:val="001753A1"/>
    <w:rsid w:val="0017762E"/>
    <w:rsid w:val="00186140"/>
    <w:rsid w:val="0018789E"/>
    <w:rsid w:val="001A50FF"/>
    <w:rsid w:val="001A7423"/>
    <w:rsid w:val="001D26BF"/>
    <w:rsid w:val="001D2DF0"/>
    <w:rsid w:val="001E1731"/>
    <w:rsid w:val="001F77A4"/>
    <w:rsid w:val="00207FC3"/>
    <w:rsid w:val="00211793"/>
    <w:rsid w:val="00213B5A"/>
    <w:rsid w:val="002553A7"/>
    <w:rsid w:val="002558A1"/>
    <w:rsid w:val="00263FF7"/>
    <w:rsid w:val="00264652"/>
    <w:rsid w:val="00264FC5"/>
    <w:rsid w:val="00265637"/>
    <w:rsid w:val="002735F8"/>
    <w:rsid w:val="00275502"/>
    <w:rsid w:val="00275934"/>
    <w:rsid w:val="002774D8"/>
    <w:rsid w:val="002859D0"/>
    <w:rsid w:val="002A3B19"/>
    <w:rsid w:val="002A5D96"/>
    <w:rsid w:val="002A62F3"/>
    <w:rsid w:val="002A6C47"/>
    <w:rsid w:val="002B7999"/>
    <w:rsid w:val="002E0BBC"/>
    <w:rsid w:val="002E50E7"/>
    <w:rsid w:val="002F30BA"/>
    <w:rsid w:val="0032096B"/>
    <w:rsid w:val="00331ECE"/>
    <w:rsid w:val="00337DC9"/>
    <w:rsid w:val="00351959"/>
    <w:rsid w:val="00353A05"/>
    <w:rsid w:val="00356DA2"/>
    <w:rsid w:val="00362A46"/>
    <w:rsid w:val="00365C3D"/>
    <w:rsid w:val="00365C48"/>
    <w:rsid w:val="003779DB"/>
    <w:rsid w:val="00383092"/>
    <w:rsid w:val="003B02B5"/>
    <w:rsid w:val="003B13A0"/>
    <w:rsid w:val="003D3471"/>
    <w:rsid w:val="003D5BD3"/>
    <w:rsid w:val="003E19F2"/>
    <w:rsid w:val="003F7C91"/>
    <w:rsid w:val="003F7EEC"/>
    <w:rsid w:val="00400CC2"/>
    <w:rsid w:val="0041033B"/>
    <w:rsid w:val="00417606"/>
    <w:rsid w:val="00417F74"/>
    <w:rsid w:val="0042573E"/>
    <w:rsid w:val="00434B77"/>
    <w:rsid w:val="004449E7"/>
    <w:rsid w:val="00462305"/>
    <w:rsid w:val="0046661A"/>
    <w:rsid w:val="00482FE2"/>
    <w:rsid w:val="004964C0"/>
    <w:rsid w:val="004B6F67"/>
    <w:rsid w:val="004C2DEF"/>
    <w:rsid w:val="004D141F"/>
    <w:rsid w:val="004D6D17"/>
    <w:rsid w:val="004E02E9"/>
    <w:rsid w:val="004E2582"/>
    <w:rsid w:val="004E57D2"/>
    <w:rsid w:val="00501D78"/>
    <w:rsid w:val="0050273C"/>
    <w:rsid w:val="00503C6B"/>
    <w:rsid w:val="00504EFC"/>
    <w:rsid w:val="00511B27"/>
    <w:rsid w:val="00513A60"/>
    <w:rsid w:val="005154E1"/>
    <w:rsid w:val="005239B5"/>
    <w:rsid w:val="00523AD2"/>
    <w:rsid w:val="00532F97"/>
    <w:rsid w:val="0053406F"/>
    <w:rsid w:val="005351A5"/>
    <w:rsid w:val="00546E72"/>
    <w:rsid w:val="00547446"/>
    <w:rsid w:val="00553D53"/>
    <w:rsid w:val="00556EB4"/>
    <w:rsid w:val="005766D7"/>
    <w:rsid w:val="00584340"/>
    <w:rsid w:val="00587C1C"/>
    <w:rsid w:val="005B2C0F"/>
    <w:rsid w:val="005B6BDE"/>
    <w:rsid w:val="005C60F1"/>
    <w:rsid w:val="005E2070"/>
    <w:rsid w:val="005E3294"/>
    <w:rsid w:val="005F23C0"/>
    <w:rsid w:val="00602849"/>
    <w:rsid w:val="00610B26"/>
    <w:rsid w:val="00610BED"/>
    <w:rsid w:val="00630A4C"/>
    <w:rsid w:val="00673900"/>
    <w:rsid w:val="006775EA"/>
    <w:rsid w:val="00680600"/>
    <w:rsid w:val="006B0F18"/>
    <w:rsid w:val="006B1FDB"/>
    <w:rsid w:val="006C1D63"/>
    <w:rsid w:val="006C7224"/>
    <w:rsid w:val="006E727B"/>
    <w:rsid w:val="00702289"/>
    <w:rsid w:val="0071680E"/>
    <w:rsid w:val="00742CBF"/>
    <w:rsid w:val="00742F02"/>
    <w:rsid w:val="00745E93"/>
    <w:rsid w:val="00750BF1"/>
    <w:rsid w:val="0077605A"/>
    <w:rsid w:val="007957A7"/>
    <w:rsid w:val="007A4235"/>
    <w:rsid w:val="007A5091"/>
    <w:rsid w:val="007B2A19"/>
    <w:rsid w:val="007B360C"/>
    <w:rsid w:val="007C3D39"/>
    <w:rsid w:val="007D1F02"/>
    <w:rsid w:val="007F13E0"/>
    <w:rsid w:val="007F2DB6"/>
    <w:rsid w:val="007F4A45"/>
    <w:rsid w:val="00801D41"/>
    <w:rsid w:val="008065EF"/>
    <w:rsid w:val="008079B0"/>
    <w:rsid w:val="00812A2D"/>
    <w:rsid w:val="00813A2E"/>
    <w:rsid w:val="00815FF8"/>
    <w:rsid w:val="008244D6"/>
    <w:rsid w:val="0083024B"/>
    <w:rsid w:val="00834AEC"/>
    <w:rsid w:val="00854C9A"/>
    <w:rsid w:val="00861DEF"/>
    <w:rsid w:val="0088050C"/>
    <w:rsid w:val="0088479F"/>
    <w:rsid w:val="008849A9"/>
    <w:rsid w:val="00885256"/>
    <w:rsid w:val="00890AFE"/>
    <w:rsid w:val="008911AB"/>
    <w:rsid w:val="008A7CE1"/>
    <w:rsid w:val="008B2F96"/>
    <w:rsid w:val="008B30F2"/>
    <w:rsid w:val="008B505F"/>
    <w:rsid w:val="008B677E"/>
    <w:rsid w:val="008C6BF5"/>
    <w:rsid w:val="008D06AC"/>
    <w:rsid w:val="008D62CD"/>
    <w:rsid w:val="008F0D71"/>
    <w:rsid w:val="008F3425"/>
    <w:rsid w:val="008F3984"/>
    <w:rsid w:val="008F3BA4"/>
    <w:rsid w:val="00915FDF"/>
    <w:rsid w:val="00945D1A"/>
    <w:rsid w:val="00960A5C"/>
    <w:rsid w:val="0096294C"/>
    <w:rsid w:val="00970114"/>
    <w:rsid w:val="00970F1A"/>
    <w:rsid w:val="00972517"/>
    <w:rsid w:val="00982DD5"/>
    <w:rsid w:val="0099121A"/>
    <w:rsid w:val="009C12DA"/>
    <w:rsid w:val="009C30BB"/>
    <w:rsid w:val="009D08D1"/>
    <w:rsid w:val="009D193D"/>
    <w:rsid w:val="009E2E21"/>
    <w:rsid w:val="009E4499"/>
    <w:rsid w:val="009E67D0"/>
    <w:rsid w:val="009F0347"/>
    <w:rsid w:val="009F0990"/>
    <w:rsid w:val="009F773B"/>
    <w:rsid w:val="00A0251B"/>
    <w:rsid w:val="00A055E3"/>
    <w:rsid w:val="00A071C7"/>
    <w:rsid w:val="00A11126"/>
    <w:rsid w:val="00A1366F"/>
    <w:rsid w:val="00A16BB4"/>
    <w:rsid w:val="00A313DD"/>
    <w:rsid w:val="00A3180E"/>
    <w:rsid w:val="00A320A9"/>
    <w:rsid w:val="00A3572C"/>
    <w:rsid w:val="00A6150A"/>
    <w:rsid w:val="00A73D49"/>
    <w:rsid w:val="00A83F2F"/>
    <w:rsid w:val="00A85318"/>
    <w:rsid w:val="00A906EF"/>
    <w:rsid w:val="00A96358"/>
    <w:rsid w:val="00AA3A99"/>
    <w:rsid w:val="00AD01DE"/>
    <w:rsid w:val="00AD0BAA"/>
    <w:rsid w:val="00AF2501"/>
    <w:rsid w:val="00B119A3"/>
    <w:rsid w:val="00B175D8"/>
    <w:rsid w:val="00B36A3E"/>
    <w:rsid w:val="00B375AA"/>
    <w:rsid w:val="00B51906"/>
    <w:rsid w:val="00B57FF1"/>
    <w:rsid w:val="00B615AE"/>
    <w:rsid w:val="00B76E8F"/>
    <w:rsid w:val="00B81CF9"/>
    <w:rsid w:val="00B96908"/>
    <w:rsid w:val="00BA0C9B"/>
    <w:rsid w:val="00BC25FB"/>
    <w:rsid w:val="00BC4477"/>
    <w:rsid w:val="00BD653D"/>
    <w:rsid w:val="00BE330A"/>
    <w:rsid w:val="00BF18CC"/>
    <w:rsid w:val="00BF2096"/>
    <w:rsid w:val="00BF52A9"/>
    <w:rsid w:val="00C10FE3"/>
    <w:rsid w:val="00C22D5E"/>
    <w:rsid w:val="00C25068"/>
    <w:rsid w:val="00C318B0"/>
    <w:rsid w:val="00C32780"/>
    <w:rsid w:val="00C4118B"/>
    <w:rsid w:val="00C44E25"/>
    <w:rsid w:val="00C53EF1"/>
    <w:rsid w:val="00C5447D"/>
    <w:rsid w:val="00C64199"/>
    <w:rsid w:val="00C66C8F"/>
    <w:rsid w:val="00C77774"/>
    <w:rsid w:val="00C82E22"/>
    <w:rsid w:val="00C856AA"/>
    <w:rsid w:val="00C9126D"/>
    <w:rsid w:val="00CA3AE6"/>
    <w:rsid w:val="00CA7AEF"/>
    <w:rsid w:val="00CB1653"/>
    <w:rsid w:val="00CC2947"/>
    <w:rsid w:val="00CC2B82"/>
    <w:rsid w:val="00CC3A30"/>
    <w:rsid w:val="00CD0534"/>
    <w:rsid w:val="00CF7AF2"/>
    <w:rsid w:val="00D16B41"/>
    <w:rsid w:val="00D31F9C"/>
    <w:rsid w:val="00D324AB"/>
    <w:rsid w:val="00D470CB"/>
    <w:rsid w:val="00D5381E"/>
    <w:rsid w:val="00D53D72"/>
    <w:rsid w:val="00D55F5B"/>
    <w:rsid w:val="00D6415D"/>
    <w:rsid w:val="00D736E2"/>
    <w:rsid w:val="00D77A84"/>
    <w:rsid w:val="00D862ED"/>
    <w:rsid w:val="00D91CBD"/>
    <w:rsid w:val="00DA7B81"/>
    <w:rsid w:val="00DB2711"/>
    <w:rsid w:val="00DB4836"/>
    <w:rsid w:val="00DB55A5"/>
    <w:rsid w:val="00DD5E16"/>
    <w:rsid w:val="00DE240E"/>
    <w:rsid w:val="00DE355C"/>
    <w:rsid w:val="00E13D8C"/>
    <w:rsid w:val="00E13EA2"/>
    <w:rsid w:val="00E15108"/>
    <w:rsid w:val="00E31A2D"/>
    <w:rsid w:val="00E42D85"/>
    <w:rsid w:val="00E639FE"/>
    <w:rsid w:val="00E7669D"/>
    <w:rsid w:val="00E81598"/>
    <w:rsid w:val="00E82C1F"/>
    <w:rsid w:val="00E920B3"/>
    <w:rsid w:val="00EA2771"/>
    <w:rsid w:val="00EA50D7"/>
    <w:rsid w:val="00EA7147"/>
    <w:rsid w:val="00ED3F1D"/>
    <w:rsid w:val="00ED41E7"/>
    <w:rsid w:val="00ED5B3B"/>
    <w:rsid w:val="00ED6F8D"/>
    <w:rsid w:val="00EE3906"/>
    <w:rsid w:val="00EF3240"/>
    <w:rsid w:val="00F0349D"/>
    <w:rsid w:val="00F539EE"/>
    <w:rsid w:val="00F56AE3"/>
    <w:rsid w:val="00F62C7C"/>
    <w:rsid w:val="00F67913"/>
    <w:rsid w:val="00F67FA7"/>
    <w:rsid w:val="00F83677"/>
    <w:rsid w:val="00F86C72"/>
    <w:rsid w:val="00F86E34"/>
    <w:rsid w:val="00F90B54"/>
    <w:rsid w:val="00F94300"/>
    <w:rsid w:val="00F9581A"/>
    <w:rsid w:val="00FA28C5"/>
    <w:rsid w:val="00FA43FD"/>
    <w:rsid w:val="00FB72C1"/>
    <w:rsid w:val="00FD302D"/>
    <w:rsid w:val="00FD59AB"/>
    <w:rsid w:val="00FE1116"/>
    <w:rsid w:val="00FE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F3484"/>
  <w15:docId w15:val="{7666D7F5-99AD-46B7-9A50-01974640A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22CF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3406F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53406F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53406F"/>
  </w:style>
  <w:style w:type="paragraph" w:styleId="a6">
    <w:name w:val="footer"/>
    <w:basedOn w:val="a"/>
    <w:link w:val="a7"/>
    <w:uiPriority w:val="99"/>
    <w:unhideWhenUsed/>
    <w:rsid w:val="0053406F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53406F"/>
  </w:style>
  <w:style w:type="character" w:styleId="a8">
    <w:name w:val="Strong"/>
    <w:basedOn w:val="a0"/>
    <w:uiPriority w:val="22"/>
    <w:qFormat/>
    <w:rsid w:val="00BF52A9"/>
    <w:rPr>
      <w:b/>
      <w:bCs/>
    </w:rPr>
  </w:style>
  <w:style w:type="character" w:customStyle="1" w:styleId="hljs-function">
    <w:name w:val="hljs-function"/>
    <w:basedOn w:val="a0"/>
    <w:rsid w:val="00417F74"/>
  </w:style>
  <w:style w:type="character" w:customStyle="1" w:styleId="hljs-keyword">
    <w:name w:val="hljs-keyword"/>
    <w:basedOn w:val="a0"/>
    <w:rsid w:val="00417F74"/>
  </w:style>
  <w:style w:type="character" w:customStyle="1" w:styleId="hljs-title">
    <w:name w:val="hljs-title"/>
    <w:basedOn w:val="a0"/>
    <w:rsid w:val="00417F74"/>
  </w:style>
  <w:style w:type="character" w:customStyle="1" w:styleId="hljs-params">
    <w:name w:val="hljs-params"/>
    <w:basedOn w:val="a0"/>
    <w:rsid w:val="00417F74"/>
  </w:style>
  <w:style w:type="character" w:customStyle="1" w:styleId="hljs-number">
    <w:name w:val="hljs-number"/>
    <w:basedOn w:val="a0"/>
    <w:rsid w:val="00417F74"/>
  </w:style>
  <w:style w:type="character" w:customStyle="1" w:styleId="hljs-comment">
    <w:name w:val="hljs-comment"/>
    <w:basedOn w:val="a0"/>
    <w:rsid w:val="00417F74"/>
  </w:style>
  <w:style w:type="paragraph" w:customStyle="1" w:styleId="Default">
    <w:name w:val="Default"/>
    <w:rsid w:val="008D06A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9">
    <w:name w:val="Hyperlink"/>
    <w:basedOn w:val="a0"/>
    <w:uiPriority w:val="99"/>
    <w:unhideWhenUsed/>
    <w:rsid w:val="008D06AC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8D06AC"/>
    <w:rPr>
      <w:color w:val="605E5C"/>
      <w:shd w:val="clear" w:color="auto" w:fill="E1DFDD"/>
    </w:rPr>
  </w:style>
  <w:style w:type="table" w:styleId="ab">
    <w:name w:val="Table Grid"/>
    <w:basedOn w:val="a1"/>
    <w:uiPriority w:val="39"/>
    <w:rsid w:val="008D0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FollowedHyperlink"/>
    <w:basedOn w:val="a0"/>
    <w:uiPriority w:val="99"/>
    <w:semiHidden/>
    <w:unhideWhenUsed/>
    <w:rsid w:val="00A83F2F"/>
    <w:rPr>
      <w:color w:val="954F72" w:themeColor="followedHyperlink"/>
      <w:u w:val="single"/>
    </w:rPr>
  </w:style>
  <w:style w:type="character" w:customStyle="1" w:styleId="ezkurwreuab5ozgtqnkl">
    <w:name w:val="ezkurwreuab5ozgtqnkl"/>
    <w:basedOn w:val="a0"/>
    <w:rsid w:val="00A83F2F"/>
  </w:style>
  <w:style w:type="paragraph" w:styleId="HTML">
    <w:name w:val="HTML Preformatted"/>
    <w:basedOn w:val="a"/>
    <w:link w:val="HTML0"/>
    <w:uiPriority w:val="99"/>
    <w:semiHidden/>
    <w:unhideWhenUsed/>
    <w:rsid w:val="00584340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584340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4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0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14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1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6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hyperlink" Target="https://forms.yandex.ru/u/636294f5693872f04a5b7edd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66</Words>
  <Characters>3802</Characters>
  <Application>Microsoft Office Word</Application>
  <DocSecurity>0</DocSecurity>
  <Lines>31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iy Boldyrev</dc:creator>
  <cp:keywords/>
  <dc:description/>
  <cp:lastModifiedBy>Nastya Rovkova</cp:lastModifiedBy>
  <cp:revision>2</cp:revision>
  <cp:lastPrinted>2019-12-25T05:22:00Z</cp:lastPrinted>
  <dcterms:created xsi:type="dcterms:W3CDTF">2024-10-21T07:01:00Z</dcterms:created>
  <dcterms:modified xsi:type="dcterms:W3CDTF">2024-10-21T07:01:00Z</dcterms:modified>
</cp:coreProperties>
</file>